
<file path=[Content_Types].xml><?xml version="1.0" encoding="utf-8"?>
<Types xmlns="http://schemas.openxmlformats.org/package/2006/content-types">
  <Default Extension="bin" ContentType="application/vnd.ms-office.activeX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>
    <v:background id="_x0000_s1025" o:bwmode="white" o:targetscreensize="1024,768">
      <v:fill r:id="rId6" o:title="Report Cover4" type="frame"/>
    </v:background>
  </w:background>
  <w:body>
    <w:sdt>
      <w:sdtPr>
        <w:id w:val="216956529"/>
        <w:docPartObj>
          <w:docPartGallery w:val="Cover Pages"/>
          <w:docPartUnique/>
        </w:docPartObj>
      </w:sdtPr>
      <w:sdtEndPr>
        <w:rPr>
          <w:lang w:val="ga-IE"/>
        </w:rPr>
      </w:sdtEndPr>
      <w:sdtContent>
        <w:p w14:paraId="05B7B611" w14:textId="77777777" w:rsidR="00FB3258" w:rsidRPr="00FB3258" w:rsidRDefault="00FB3258" w:rsidP="00FB3258"/>
        <w:p w14:paraId="73D0661E" w14:textId="1B60595C" w:rsidR="003E61D7" w:rsidRDefault="003B3132">
          <w:pPr>
            <w:rPr>
              <w:noProof/>
            </w:rPr>
          </w:pPr>
          <w:r>
            <w:rPr>
              <w:noProof/>
              <w:lang w:val="en-GB" w:eastAsia="en-GB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5BC0CEA5" wp14:editId="551E15FC">
                    <wp:simplePos x="0" y="0"/>
                    <wp:positionH relativeFrom="column">
                      <wp:posOffset>1177925</wp:posOffset>
                    </wp:positionH>
                    <wp:positionV relativeFrom="paragraph">
                      <wp:posOffset>4853940</wp:posOffset>
                    </wp:positionV>
                    <wp:extent cx="4114800" cy="2289810"/>
                    <wp:effectExtent l="0" t="0" r="0" b="0"/>
                    <wp:wrapTight wrapText="bothSides">
                      <wp:wrapPolygon edited="0">
                        <wp:start x="200" y="539"/>
                        <wp:lineTo x="200" y="21025"/>
                        <wp:lineTo x="21300" y="21025"/>
                        <wp:lineTo x="21300" y="539"/>
                        <wp:lineTo x="200" y="539"/>
                      </wp:wrapPolygon>
                    </wp:wrapTight>
                    <wp:docPr id="2" name="Text Box 10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4114800" cy="228981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5A3883B" w14:textId="77777777" w:rsidR="003B3132" w:rsidRPr="003B3132" w:rsidRDefault="003B3132" w:rsidP="003B3132">
                                <w:pPr>
                                  <w:shd w:val="clear" w:color="auto" w:fill="FFFFFF"/>
                                  <w:spacing w:after="150"/>
                                  <w:jc w:val="center"/>
                                  <w:outlineLvl w:val="3"/>
                                  <w:rPr>
                                    <w:rFonts w:ascii="Open Sans" w:eastAsia="Times New Roman" w:hAnsi="Open Sans" w:cs="Open Sans"/>
                                    <w:color w:val="333333"/>
                                    <w:sz w:val="72"/>
                                    <w:szCs w:val="72"/>
                                    <w:lang w:val="en-IE" w:eastAsia="en-IE"/>
                                  </w:rPr>
                                </w:pPr>
                                <w:r w:rsidRPr="003B3132">
                                  <w:rPr>
                                    <w:rFonts w:ascii="Open Sans" w:eastAsia="Times New Roman" w:hAnsi="Open Sans" w:cs="Open Sans"/>
                                    <w:color w:val="333333"/>
                                    <w:sz w:val="72"/>
                                    <w:szCs w:val="72"/>
                                    <w:lang w:val="en-IE" w:eastAsia="en-IE"/>
                                  </w:rPr>
                                  <w:t>Object Oriented Analysis and Design</w:t>
                                </w:r>
                              </w:p>
                              <w:p w14:paraId="6D4E535E" w14:textId="13773B6A" w:rsidR="003B3132" w:rsidRPr="003B3132" w:rsidRDefault="003B3132" w:rsidP="003E61D7">
                                <w:pPr>
                                  <w:rPr>
                                    <w:rFonts w:ascii="Prophet Bold" w:hAnsi="Prophet Bold"/>
                                    <w:color w:val="063A59"/>
                                    <w:sz w:val="56"/>
                                    <w:szCs w:val="56"/>
                                    <w:lang w:val="en-IE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91440" rIns="91440" bIns="9144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BC0CEA5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0" o:spid="_x0000_s1026" type="#_x0000_t202" style="position:absolute;margin-left:92.75pt;margin-top:382.2pt;width:324pt;height:180.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" filled="f" stroked="f">
                    <v:textbox inset=",7.2pt,,7.2pt">
                      <w:txbxContent>
                        <w:p w14:paraId="55A3883B" w14:textId="77777777" w:rsidR="003B3132" w:rsidRPr="003B3132" w:rsidRDefault="003B3132" w:rsidP="003B3132">
                          <w:pPr>
                            <w:shd w:val="clear" w:color="auto" w:fill="FFFFFF"/>
                            <w:spacing w:after="150"/>
                            <w:jc w:val="center"/>
                            <w:outlineLvl w:val="3"/>
                            <w:rPr>
                              <w:rFonts w:ascii="Open Sans" w:eastAsia="Times New Roman" w:hAnsi="Open Sans" w:cs="Open Sans"/>
                              <w:color w:val="333333"/>
                              <w:sz w:val="72"/>
                              <w:szCs w:val="72"/>
                              <w:lang w:val="en-IE" w:eastAsia="en-IE"/>
                            </w:rPr>
                          </w:pPr>
                          <w:r w:rsidRPr="003B3132">
                            <w:rPr>
                              <w:rFonts w:ascii="Open Sans" w:eastAsia="Times New Roman" w:hAnsi="Open Sans" w:cs="Open Sans"/>
                              <w:color w:val="333333"/>
                              <w:sz w:val="72"/>
                              <w:szCs w:val="72"/>
                              <w:lang w:val="en-IE" w:eastAsia="en-IE"/>
                            </w:rPr>
                            <w:t>Object Oriented Analysis and Design</w:t>
                          </w:r>
                        </w:p>
                        <w:p w14:paraId="6D4E535E" w14:textId="13773B6A" w:rsidR="003B3132" w:rsidRPr="003B3132" w:rsidRDefault="003B3132" w:rsidP="003E61D7">
                          <w:pPr>
                            <w:rPr>
                              <w:rFonts w:ascii="Prophet Bold" w:hAnsi="Prophet Bold"/>
                              <w:color w:val="063A59"/>
                              <w:sz w:val="56"/>
                              <w:szCs w:val="56"/>
                              <w:lang w:val="en-IE"/>
                            </w:rPr>
                          </w:pPr>
                        </w:p>
                      </w:txbxContent>
                    </v:textbox>
                    <w10:wrap type="tight"/>
                  </v:shape>
                </w:pict>
              </mc:Fallback>
            </mc:AlternateContent>
          </w:r>
          <w:r w:rsidR="006E1D19">
            <w:rPr>
              <w:noProof/>
              <w:lang w:val="en-GB" w:eastAsia="en-GB"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69401DB6" wp14:editId="290912EA">
                    <wp:simplePos x="0" y="0"/>
                    <wp:positionH relativeFrom="column">
                      <wp:posOffset>1270000</wp:posOffset>
                    </wp:positionH>
                    <wp:positionV relativeFrom="paragraph">
                      <wp:posOffset>6807200</wp:posOffset>
                    </wp:positionV>
                    <wp:extent cx="4330700" cy="1143000"/>
                    <wp:effectExtent l="1270" t="635" r="1905" b="0"/>
                    <wp:wrapTight wrapText="bothSides">
                      <wp:wrapPolygon edited="0">
                        <wp:start x="0" y="0"/>
                        <wp:lineTo x="21600" y="0"/>
                        <wp:lineTo x="21600" y="21600"/>
                        <wp:lineTo x="0" y="21600"/>
                        <wp:lineTo x="0" y="0"/>
                      </wp:wrapPolygon>
                    </wp:wrapTight>
                    <wp:docPr id="3" name="Text Box 1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4330700" cy="11430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171781B" w14:textId="65BB73B0" w:rsidR="008D5C60" w:rsidRPr="003B3132" w:rsidRDefault="003B3132" w:rsidP="003E61D7">
                                <w:pPr>
                                  <w:rPr>
                                    <w:rFonts w:ascii="Visuelt" w:hAnsi="Visuelt"/>
                                    <w:color w:val="063A59"/>
                                    <w:sz w:val="48"/>
                                    <w:lang w:val="en-IE"/>
                                  </w:rPr>
                                </w:pPr>
                                <w:r>
                                  <w:rPr>
                                    <w:rFonts w:ascii="Visuelt" w:hAnsi="Visuelt"/>
                                    <w:color w:val="063A59"/>
                                    <w:sz w:val="48"/>
                                    <w:lang w:val="en-IE"/>
                                  </w:rPr>
                                  <w:t>Team Project – Temp Agency</w:t>
                                </w:r>
                              </w:p>
                            </w:txbxContent>
                          </wps:txbx>
                          <wps:bodyPr rot="0" vert="horz" wrap="square" lIns="91440" tIns="91440" rIns="91440" bIns="9144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69401DB6" id="Text Box 11" o:spid="_x0000_s1027" type="#_x0000_t202" style="position:absolute;margin-left:100pt;margin-top:536pt;width:341pt;height:90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" filled="f" stroked="f">
                    <v:textbox inset=",7.2pt,,7.2pt">
                      <w:txbxContent>
                        <w:p w14:paraId="4171781B" w14:textId="65BB73B0" w:rsidR="008D5C60" w:rsidRPr="003B3132" w:rsidRDefault="003B3132" w:rsidP="003E61D7">
                          <w:pPr>
                            <w:rPr>
                              <w:rFonts w:ascii="Visuelt" w:hAnsi="Visuelt"/>
                              <w:color w:val="063A59"/>
                              <w:sz w:val="48"/>
                              <w:lang w:val="en-IE"/>
                            </w:rPr>
                          </w:pPr>
                          <w:r>
                            <w:rPr>
                              <w:rFonts w:ascii="Visuelt" w:hAnsi="Visuelt"/>
                              <w:color w:val="063A59"/>
                              <w:sz w:val="48"/>
                              <w:lang w:val="en-IE"/>
                            </w:rPr>
                            <w:t>Team Project – Temp Agency</w:t>
                          </w:r>
                        </w:p>
                      </w:txbxContent>
                    </v:textbox>
                    <w10:wrap type="tight"/>
                  </v:shape>
                </w:pict>
              </mc:Fallback>
            </mc:AlternateContent>
          </w:r>
          <w:r w:rsidR="006E1D19">
            <w:rPr>
              <w:noProof/>
              <w:lang w:val="en-GB" w:eastAsia="en-GB"/>
            </w:rPr>
            <mc:AlternateContent>
              <mc:Choice Requires="wps">
                <w:drawing>
                  <wp:anchor distT="0" distB="0" distL="114300" distR="114300" simplePos="0" relativeHeight="251663360" behindDoc="0" locked="0" layoutInCell="1" allowOverlap="1" wp14:anchorId="0EC46FA1" wp14:editId="175317B3">
                    <wp:simplePos x="0" y="0"/>
                    <wp:positionH relativeFrom="column">
                      <wp:posOffset>-685800</wp:posOffset>
                    </wp:positionH>
                    <wp:positionV relativeFrom="paragraph">
                      <wp:posOffset>8864600</wp:posOffset>
                    </wp:positionV>
                    <wp:extent cx="3657600" cy="523875"/>
                    <wp:effectExtent l="0" t="635" r="1905" b="0"/>
                    <wp:wrapTight wrapText="bothSides">
                      <wp:wrapPolygon edited="0">
                        <wp:start x="0" y="0"/>
                        <wp:lineTo x="21600" y="0"/>
                        <wp:lineTo x="21600" y="21600"/>
                        <wp:lineTo x="0" y="21600"/>
                        <wp:lineTo x="0" y="0"/>
                      </wp:wrapPolygon>
                    </wp:wrapTight>
                    <wp:docPr id="1" name="Text Box 1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3657600" cy="5238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D9264AE" w14:textId="0F99F360" w:rsidR="008D5C60" w:rsidRPr="00E3564E" w:rsidRDefault="008D5C60" w:rsidP="003E61D7">
                                <w:pPr>
                                  <w:rPr>
                                    <w:rFonts w:ascii="Visuelt" w:hAnsi="Visuelt"/>
                                    <w:color w:val="063A59"/>
                                    <w:sz w:val="40"/>
                                  </w:rPr>
                                </w:pPr>
                                <w:r w:rsidRPr="00E3564E">
                                  <w:rPr>
                                    <w:rFonts w:ascii="Visuelt" w:hAnsi="Visuelt"/>
                                    <w:color w:val="063A59"/>
                                    <w:sz w:val="40"/>
                                  </w:rPr>
                                  <w:t xml:space="preserve">by </w:t>
                                </w:r>
                                <w:r w:rsidR="003B3132">
                                  <w:rPr>
                                    <w:rFonts w:ascii="Visuelt" w:hAnsi="Visuelt"/>
                                    <w:color w:val="063A59"/>
                                    <w:sz w:val="40"/>
                                  </w:rPr>
                                  <w:t>Team 6A</w:t>
                                </w:r>
                              </w:p>
                            </w:txbxContent>
                          </wps:txbx>
                          <wps:bodyPr rot="0" vert="horz" wrap="square" lIns="91440" tIns="91440" rIns="91440" bIns="9144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0EC46FA1" id="Text Box 13" o:spid="_x0000_s1028" type="#_x0000_t202" style="position:absolute;margin-left:-54pt;margin-top:698pt;width:4in;height:41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" filled="f" stroked="f">
                    <v:textbox inset=",7.2pt,,7.2pt">
                      <w:txbxContent>
                        <w:p w14:paraId="0D9264AE" w14:textId="0F99F360" w:rsidR="008D5C60" w:rsidRPr="00E3564E" w:rsidRDefault="008D5C60" w:rsidP="003E61D7">
                          <w:pPr>
                            <w:rPr>
                              <w:rFonts w:ascii="Visuelt" w:hAnsi="Visuelt"/>
                              <w:color w:val="063A59"/>
                              <w:sz w:val="40"/>
                            </w:rPr>
                          </w:pPr>
                          <w:r w:rsidRPr="00E3564E">
                            <w:rPr>
                              <w:rFonts w:ascii="Visuelt" w:hAnsi="Visuelt"/>
                              <w:color w:val="063A59"/>
                              <w:sz w:val="40"/>
                            </w:rPr>
                            <w:t xml:space="preserve">by </w:t>
                          </w:r>
                          <w:r w:rsidR="003B3132">
                            <w:rPr>
                              <w:rFonts w:ascii="Visuelt" w:hAnsi="Visuelt"/>
                              <w:color w:val="063A59"/>
                              <w:sz w:val="40"/>
                            </w:rPr>
                            <w:t>Team 6A</w:t>
                          </w:r>
                        </w:p>
                      </w:txbxContent>
                    </v:textbox>
                    <w10:wrap type="tight"/>
                  </v:shape>
                </w:pict>
              </mc:Fallback>
            </mc:AlternateContent>
          </w:r>
          <w:r w:rsidR="003E61D7" w:rsidRPr="00FB3258">
            <w:rPr>
              <w:lang w:val="ga-IE"/>
            </w:rPr>
            <w:br w:type="page"/>
          </w:r>
        </w:p>
      </w:sdtContent>
    </w:sdt>
    <w:p w14:paraId="5B942573" w14:textId="014E7884" w:rsidR="002F1257" w:rsidRPr="009A4AA7" w:rsidRDefault="003B3132" w:rsidP="009A4AA7">
      <w:pPr>
        <w:pStyle w:val="Heading1"/>
        <w:jc w:val="center"/>
        <w:rPr>
          <w:sz w:val="40"/>
          <w:szCs w:val="40"/>
          <w:lang w:val="ga-IE"/>
        </w:rPr>
      </w:pPr>
      <w:r w:rsidRPr="002F1257">
        <w:rPr>
          <w:sz w:val="40"/>
          <w:szCs w:val="40"/>
          <w:lang w:val="ga-IE"/>
        </w:rPr>
        <w:lastRenderedPageBreak/>
        <w:t>Group 6A – Temp Agency</w:t>
      </w:r>
    </w:p>
    <w:p w14:paraId="1D118880" w14:textId="77777777" w:rsidR="002F1257" w:rsidRPr="002F1257" w:rsidRDefault="002F1257" w:rsidP="003B3132">
      <w:pPr>
        <w:rPr>
          <w:sz w:val="40"/>
          <w:szCs w:val="40"/>
          <w:lang w:val="ga-IE"/>
        </w:rPr>
      </w:pPr>
    </w:p>
    <w:p w14:paraId="3B6252F7" w14:textId="29EAAB7C" w:rsidR="00EC3794" w:rsidRDefault="00EC3794" w:rsidP="002F1257">
      <w:pPr>
        <w:jc w:val="both"/>
        <w:rPr>
          <w:sz w:val="40"/>
          <w:szCs w:val="40"/>
        </w:rPr>
      </w:pPr>
      <w:r w:rsidRPr="002F1257">
        <w:rPr>
          <w:sz w:val="40"/>
          <w:szCs w:val="40"/>
        </w:rPr>
        <w:t>B00138163 – Rene Dralle</w:t>
      </w:r>
    </w:p>
    <w:p w14:paraId="2AC16BDF" w14:textId="77777777" w:rsidR="002F1257" w:rsidRPr="002F1257" w:rsidRDefault="002F1257" w:rsidP="002F1257">
      <w:pPr>
        <w:jc w:val="both"/>
        <w:rPr>
          <w:sz w:val="40"/>
          <w:szCs w:val="40"/>
        </w:rPr>
      </w:pPr>
    </w:p>
    <w:p w14:paraId="7F531A74" w14:textId="0CF6F3C6" w:rsidR="00EC3794" w:rsidRDefault="00EC3794" w:rsidP="002F1257">
      <w:pPr>
        <w:jc w:val="both"/>
        <w:rPr>
          <w:sz w:val="40"/>
          <w:szCs w:val="40"/>
        </w:rPr>
      </w:pPr>
      <w:r w:rsidRPr="002F1257">
        <w:rPr>
          <w:sz w:val="40"/>
          <w:szCs w:val="40"/>
        </w:rPr>
        <w:t>B00148802 – Leo Dest</w:t>
      </w:r>
      <w:r w:rsidR="00386275">
        <w:rPr>
          <w:sz w:val="40"/>
          <w:szCs w:val="40"/>
        </w:rPr>
        <w:t>e</w:t>
      </w:r>
      <w:r w:rsidRPr="002F1257">
        <w:rPr>
          <w:sz w:val="40"/>
          <w:szCs w:val="40"/>
        </w:rPr>
        <w:t>n</w:t>
      </w:r>
      <w:r w:rsidR="00386275">
        <w:rPr>
          <w:sz w:val="40"/>
          <w:szCs w:val="40"/>
        </w:rPr>
        <w:t>a</w:t>
      </w:r>
      <w:r w:rsidRPr="002F1257">
        <w:rPr>
          <w:sz w:val="40"/>
          <w:szCs w:val="40"/>
        </w:rPr>
        <w:t>y</w:t>
      </w:r>
    </w:p>
    <w:p w14:paraId="080AC0BF" w14:textId="77777777" w:rsidR="002F1257" w:rsidRPr="002F1257" w:rsidRDefault="002F1257" w:rsidP="002F1257">
      <w:pPr>
        <w:jc w:val="both"/>
        <w:rPr>
          <w:sz w:val="40"/>
          <w:szCs w:val="40"/>
        </w:rPr>
      </w:pPr>
    </w:p>
    <w:p w14:paraId="2EA68D6E" w14:textId="44AE5CA2" w:rsidR="003B3132" w:rsidRDefault="003B3132" w:rsidP="002F1257">
      <w:pPr>
        <w:jc w:val="both"/>
        <w:rPr>
          <w:sz w:val="40"/>
          <w:szCs w:val="40"/>
        </w:rPr>
      </w:pPr>
      <w:r w:rsidRPr="002F1257">
        <w:rPr>
          <w:sz w:val="40"/>
          <w:szCs w:val="40"/>
          <w:lang w:val="ga-IE"/>
        </w:rPr>
        <w:t xml:space="preserve">B00138090 – Jack </w:t>
      </w:r>
      <w:r w:rsidR="00EC3794" w:rsidRPr="002F1257">
        <w:rPr>
          <w:sz w:val="40"/>
          <w:szCs w:val="40"/>
        </w:rPr>
        <w:t>Dargan</w:t>
      </w:r>
    </w:p>
    <w:p w14:paraId="70248D4A" w14:textId="77777777" w:rsidR="002F1257" w:rsidRPr="002F1257" w:rsidRDefault="002F1257" w:rsidP="002F1257">
      <w:pPr>
        <w:jc w:val="both"/>
        <w:rPr>
          <w:sz w:val="40"/>
          <w:szCs w:val="40"/>
        </w:rPr>
      </w:pPr>
    </w:p>
    <w:p w14:paraId="610B5C5E" w14:textId="454D32F0" w:rsidR="00EC3794" w:rsidRDefault="00EC3794" w:rsidP="002F1257">
      <w:pPr>
        <w:jc w:val="both"/>
        <w:rPr>
          <w:sz w:val="40"/>
          <w:szCs w:val="40"/>
        </w:rPr>
      </w:pPr>
      <w:r w:rsidRPr="002F1257">
        <w:rPr>
          <w:sz w:val="40"/>
          <w:szCs w:val="40"/>
        </w:rPr>
        <w:t>B00137553 – Joseph Donnellan</w:t>
      </w:r>
    </w:p>
    <w:p w14:paraId="3DA8001F" w14:textId="77777777" w:rsidR="002F1257" w:rsidRPr="002F1257" w:rsidRDefault="002F1257" w:rsidP="002F1257">
      <w:pPr>
        <w:jc w:val="both"/>
        <w:rPr>
          <w:sz w:val="40"/>
          <w:szCs w:val="40"/>
        </w:rPr>
      </w:pPr>
    </w:p>
    <w:p w14:paraId="0CB0DA92" w14:textId="15C461DA" w:rsidR="002F1257" w:rsidRPr="002F1257" w:rsidRDefault="002F1257" w:rsidP="002F1257">
      <w:pPr>
        <w:jc w:val="both"/>
        <w:rPr>
          <w:sz w:val="40"/>
          <w:szCs w:val="40"/>
        </w:rPr>
      </w:pPr>
      <w:r w:rsidRPr="002F1257">
        <w:rPr>
          <w:sz w:val="40"/>
          <w:szCs w:val="40"/>
        </w:rPr>
        <w:t>B00129459 – Nicola Dowling</w:t>
      </w:r>
    </w:p>
    <w:p w14:paraId="422E7E52" w14:textId="77777777" w:rsidR="002F1257" w:rsidRDefault="002F1257" w:rsidP="003B3132"/>
    <w:p w14:paraId="6B7E7FEE" w14:textId="6EFEC21F" w:rsidR="00EC3794" w:rsidRDefault="00EC3794" w:rsidP="003B3132"/>
    <w:p w14:paraId="3E6A186C" w14:textId="7A2BA20C" w:rsidR="00EC3794" w:rsidRDefault="00EC3794" w:rsidP="003B3132">
      <w:pPr>
        <w:rPr>
          <w:lang w:val="ga-IE"/>
        </w:rPr>
      </w:pPr>
    </w:p>
    <w:p w14:paraId="76F49E17" w14:textId="2161E2C0" w:rsidR="00EC3794" w:rsidRDefault="00EC3794" w:rsidP="003B3132">
      <w:pPr>
        <w:rPr>
          <w:lang w:val="ga-IE"/>
        </w:rPr>
      </w:pPr>
    </w:p>
    <w:p w14:paraId="4344A61C" w14:textId="3BA54927" w:rsidR="00EC3794" w:rsidRDefault="00EC3794" w:rsidP="003B3132">
      <w:pPr>
        <w:rPr>
          <w:lang w:val="ga-IE"/>
        </w:rPr>
      </w:pPr>
    </w:p>
    <w:p w14:paraId="4EF433DC" w14:textId="09765ED5" w:rsidR="00EC3794" w:rsidRDefault="00EC3794" w:rsidP="003B3132">
      <w:pPr>
        <w:rPr>
          <w:lang w:val="ga-IE"/>
        </w:rPr>
      </w:pPr>
    </w:p>
    <w:p w14:paraId="1D20D80A" w14:textId="100CB620" w:rsidR="00EC3794" w:rsidRDefault="00EC3794" w:rsidP="003B3132">
      <w:pPr>
        <w:rPr>
          <w:lang w:val="ga-IE"/>
        </w:rPr>
      </w:pPr>
    </w:p>
    <w:p w14:paraId="52B3AFD5" w14:textId="526D5FC9" w:rsidR="00EC3794" w:rsidRDefault="00EC3794" w:rsidP="003B3132">
      <w:pPr>
        <w:rPr>
          <w:lang w:val="ga-IE"/>
        </w:rPr>
      </w:pPr>
    </w:p>
    <w:p w14:paraId="24127B00" w14:textId="77777777" w:rsidR="007D5FEA" w:rsidRDefault="007D5FEA" w:rsidP="007D5FEA">
      <w:pPr>
        <w:rPr>
          <w:lang w:val="ga-IE"/>
        </w:rPr>
      </w:pPr>
      <w:r>
        <w:rPr>
          <w:lang w:val="ga-IE"/>
        </w:rPr>
        <w:t>Deadlines:</w:t>
      </w:r>
    </w:p>
    <w:p w14:paraId="74057102" w14:textId="04204ED5" w:rsidR="007D5FEA" w:rsidRDefault="007D5FEA" w:rsidP="007D5FEA">
      <w:pPr>
        <w:pStyle w:val="task-list-item"/>
        <w:numPr>
          <w:ilvl w:val="0"/>
          <w:numId w:val="1"/>
        </w:numPr>
        <w:rPr>
          <w:rFonts w:ascii="&amp;quot" w:hAnsi="&amp;quot"/>
          <w:color w:val="24292F"/>
        </w:rPr>
      </w:pPr>
      <w:r>
        <w:rPr>
          <w:rFonts w:ascii="&amp;quot" w:hAnsi="&amp;quot"/>
          <w:color w:val="24292F"/>
        </w:rPr>
        <w:t>X Part 1: DIAGRAMS: a 3-page PDF document | 1pm Friday 3</w:t>
      </w:r>
      <w:r w:rsidRPr="007D5FEA">
        <w:rPr>
          <w:rFonts w:ascii="&amp;quot" w:hAnsi="&amp;quot"/>
          <w:color w:val="24292F"/>
          <w:vertAlign w:val="superscript"/>
        </w:rPr>
        <w:t>rd</w:t>
      </w:r>
      <w:r>
        <w:rPr>
          <w:rFonts w:ascii="&amp;quot" w:hAnsi="&amp;quot"/>
          <w:color w:val="24292F"/>
        </w:rPr>
        <w:t xml:space="preserve"> December 2021</w:t>
      </w:r>
    </w:p>
    <w:p w14:paraId="0FCD5AE8" w14:textId="17BEC0FE" w:rsidR="007D5FEA" w:rsidRDefault="007D5FEA" w:rsidP="007D5FEA">
      <w:pPr>
        <w:pStyle w:val="task-list-item"/>
        <w:numPr>
          <w:ilvl w:val="0"/>
          <w:numId w:val="1"/>
        </w:numPr>
        <w:spacing w:before="45" w:beforeAutospacing="0"/>
        <w:rPr>
          <w:rFonts w:ascii="&amp;quot" w:hAnsi="&amp;quot"/>
          <w:color w:val="24292F"/>
        </w:rPr>
      </w:pPr>
      <w:r>
        <w:rPr>
          <w:rFonts w:ascii="&amp;quot" w:hAnsi="&amp;quot"/>
          <w:color w:val="24292F"/>
        </w:rPr>
        <w:object w:dxaOrig="225" w:dyaOrig="225" w14:anchorId="1AA7FAD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0" type="#_x0000_t75" style="width:20.25pt;height:17.25pt" o:ole="">
            <v:imagedata r:id="rId11" o:title=""/>
          </v:shape>
          <w:control r:id="rId12" w:name="DefaultOcxName" w:shapeid="_x0000_i1030"/>
        </w:object>
      </w:r>
      <w:r>
        <w:rPr>
          <w:rFonts w:ascii="&amp;quot" w:hAnsi="&amp;quot"/>
          <w:color w:val="24292F"/>
        </w:rPr>
        <w:t>Part 2: CODE: a ZIP folder | 1pm Friday 10th December 2021</w:t>
      </w:r>
      <w:r>
        <w:rPr>
          <w:rFonts w:ascii="&amp;quot" w:hAnsi="&amp;quot"/>
          <w:color w:val="24292F"/>
        </w:rPr>
        <w:br/>
      </w:r>
    </w:p>
    <w:p w14:paraId="54252F73" w14:textId="7CD09C3A" w:rsidR="007D5FEA" w:rsidRDefault="007D5FEA" w:rsidP="007D5FEA">
      <w:pPr>
        <w:pStyle w:val="task-list-item"/>
        <w:numPr>
          <w:ilvl w:val="0"/>
          <w:numId w:val="1"/>
        </w:numPr>
        <w:spacing w:before="45" w:beforeAutospacing="0"/>
        <w:rPr>
          <w:rFonts w:ascii="&amp;quot" w:hAnsi="&amp;quot"/>
          <w:color w:val="24292F"/>
        </w:rPr>
      </w:pPr>
      <w:r>
        <w:rPr>
          <w:rFonts w:ascii="&amp;quot" w:hAnsi="&amp;quot"/>
          <w:color w:val="24292F"/>
        </w:rPr>
        <w:object w:dxaOrig="225" w:dyaOrig="225" w14:anchorId="394EEE23">
          <v:shape id="_x0000_i1033" type="#_x0000_t75" style="width:20.25pt;height:17.25pt" o:ole="">
            <v:imagedata r:id="rId11" o:title=""/>
          </v:shape>
          <w:control r:id="rId13" w:name="DefaultOcxName1" w:shapeid="_x0000_i1033"/>
        </w:object>
      </w:r>
      <w:r>
        <w:rPr>
          <w:rFonts w:ascii="&amp;quot" w:hAnsi="&amp;quot"/>
          <w:color w:val="24292F"/>
        </w:rPr>
        <w:t>Part 3: Project defence by team members | your Week 12 lab session</w:t>
      </w:r>
      <w:r>
        <w:rPr>
          <w:rFonts w:ascii="&amp;quot" w:hAnsi="&amp;quot"/>
          <w:color w:val="24292F"/>
        </w:rPr>
        <w:br/>
      </w:r>
    </w:p>
    <w:p w14:paraId="60878249" w14:textId="499E05B5" w:rsidR="00EC3794" w:rsidRDefault="00EC3794" w:rsidP="003B3132">
      <w:pPr>
        <w:rPr>
          <w:lang w:val="ga-IE"/>
        </w:rPr>
      </w:pPr>
    </w:p>
    <w:p w14:paraId="5CDCD50C" w14:textId="1EE60674" w:rsidR="00EC3794" w:rsidRPr="002F1257" w:rsidRDefault="00EC3794" w:rsidP="007D5FEA">
      <w:pPr>
        <w:rPr>
          <w:sz w:val="40"/>
          <w:szCs w:val="40"/>
          <w:lang w:val="ga-IE"/>
        </w:rPr>
      </w:pPr>
    </w:p>
    <w:p w14:paraId="7992427D" w14:textId="57A5DFAB" w:rsidR="00EC3794" w:rsidRDefault="002F1257" w:rsidP="002F1257">
      <w:pPr>
        <w:pStyle w:val="Heading1"/>
        <w:jc w:val="center"/>
        <w:rPr>
          <w:sz w:val="40"/>
          <w:szCs w:val="40"/>
          <w:lang w:val="ga-IE"/>
        </w:rPr>
      </w:pPr>
      <w:r w:rsidRPr="002F1257">
        <w:rPr>
          <w:sz w:val="40"/>
          <w:szCs w:val="40"/>
          <w:lang w:val="ga-IE"/>
        </w:rPr>
        <w:t>Team Member Roles</w:t>
      </w:r>
    </w:p>
    <w:p w14:paraId="118297A3" w14:textId="77777777" w:rsidR="009A4AA7" w:rsidRPr="009A4AA7" w:rsidRDefault="009A4AA7" w:rsidP="009A4AA7">
      <w:pPr>
        <w:rPr>
          <w:lang w:val="ga-IE"/>
        </w:rPr>
      </w:pPr>
    </w:p>
    <w:p w14:paraId="3495BE36" w14:textId="77777777" w:rsidR="007D5FEA" w:rsidRDefault="009A4AA7" w:rsidP="003B3132">
      <w:pPr>
        <w:rPr>
          <w:lang w:val="ga-IE"/>
        </w:rPr>
      </w:pPr>
      <w:r>
        <w:rPr>
          <w:lang w:val="ga-IE"/>
        </w:rPr>
        <w:t xml:space="preserve">Using </w:t>
      </w:r>
      <w:r w:rsidRPr="009A4AA7">
        <w:rPr>
          <w:b/>
          <w:bCs/>
          <w:i/>
          <w:iCs/>
          <w:lang w:val="ga-IE"/>
        </w:rPr>
        <w:t>Discord</w:t>
      </w:r>
      <w:r>
        <w:rPr>
          <w:lang w:val="ga-IE"/>
        </w:rPr>
        <w:t xml:space="preserve"> as our method of communication we were able to hold online meetings and provide roles for each team member. </w:t>
      </w:r>
    </w:p>
    <w:p w14:paraId="43A19386" w14:textId="2CDCFAFE" w:rsidR="00EC3794" w:rsidRDefault="009A4AA7" w:rsidP="003B3132">
      <w:pPr>
        <w:rPr>
          <w:lang w:val="ga-IE"/>
        </w:rPr>
      </w:pPr>
      <w:r>
        <w:rPr>
          <w:lang w:val="ga-IE"/>
        </w:rPr>
        <w:t xml:space="preserve">Using </w:t>
      </w:r>
      <w:r w:rsidRPr="009A4AA7">
        <w:rPr>
          <w:b/>
          <w:bCs/>
          <w:i/>
          <w:iCs/>
          <w:lang w:val="ga-IE"/>
        </w:rPr>
        <w:t>GitHub</w:t>
      </w:r>
      <w:r>
        <w:rPr>
          <w:lang w:val="ga-IE"/>
        </w:rPr>
        <w:t xml:space="preserve"> as a group we were able to submit our individual workings to share with the group and help eachother when needed.</w:t>
      </w:r>
    </w:p>
    <w:p w14:paraId="3C3B6497" w14:textId="77777777" w:rsidR="009A4AA7" w:rsidRDefault="009A4AA7" w:rsidP="003B3132">
      <w:pPr>
        <w:rPr>
          <w:lang w:val="ga-IE"/>
        </w:rPr>
      </w:pPr>
    </w:p>
    <w:p w14:paraId="2ECC3AE2" w14:textId="21C7BCB7" w:rsidR="002F1257" w:rsidRPr="002F1257" w:rsidRDefault="002F1257" w:rsidP="002F1257">
      <w:pPr>
        <w:rPr>
          <w:sz w:val="36"/>
          <w:szCs w:val="36"/>
        </w:rPr>
      </w:pPr>
      <w:r w:rsidRPr="002F1257">
        <w:rPr>
          <w:sz w:val="36"/>
          <w:szCs w:val="36"/>
          <w:lang w:val="ga-IE"/>
        </w:rPr>
        <w:t xml:space="preserve">Jack </w:t>
      </w:r>
      <w:r w:rsidRPr="002F1257">
        <w:rPr>
          <w:sz w:val="36"/>
          <w:szCs w:val="36"/>
        </w:rPr>
        <w:t>Dargan – Use Case Diagram</w:t>
      </w:r>
    </w:p>
    <w:p w14:paraId="6BFBB9C1" w14:textId="07E39EAD" w:rsidR="002F1257" w:rsidRPr="002F1257" w:rsidRDefault="002F1257" w:rsidP="002F1257">
      <w:pPr>
        <w:rPr>
          <w:sz w:val="36"/>
          <w:szCs w:val="36"/>
        </w:rPr>
      </w:pPr>
      <w:r w:rsidRPr="002F1257">
        <w:rPr>
          <w:sz w:val="36"/>
          <w:szCs w:val="36"/>
        </w:rPr>
        <w:t>Nicola Dowling – Use Case Diagram</w:t>
      </w:r>
      <w:r w:rsidR="00576D57">
        <w:rPr>
          <w:sz w:val="36"/>
          <w:szCs w:val="36"/>
        </w:rPr>
        <w:t>/ Cover page</w:t>
      </w:r>
    </w:p>
    <w:p w14:paraId="6853490F" w14:textId="5E26C207" w:rsidR="00EC3794" w:rsidRDefault="00EC3794" w:rsidP="003B3132">
      <w:pPr>
        <w:rPr>
          <w:lang w:val="ga-IE"/>
        </w:rPr>
      </w:pPr>
    </w:p>
    <w:p w14:paraId="4A1DA79B" w14:textId="3292EFE9" w:rsidR="002F1257" w:rsidRPr="002F1257" w:rsidRDefault="002F1257" w:rsidP="002F1257">
      <w:pPr>
        <w:rPr>
          <w:sz w:val="36"/>
          <w:szCs w:val="36"/>
        </w:rPr>
      </w:pPr>
      <w:r w:rsidRPr="002F1257">
        <w:rPr>
          <w:sz w:val="36"/>
          <w:szCs w:val="36"/>
        </w:rPr>
        <w:t>Rene Dralle – Class Diagram</w:t>
      </w:r>
      <w:r w:rsidR="00576D57">
        <w:rPr>
          <w:sz w:val="36"/>
          <w:szCs w:val="36"/>
        </w:rPr>
        <w:t xml:space="preserve">/ </w:t>
      </w:r>
      <w:r w:rsidR="007D5FEA">
        <w:rPr>
          <w:sz w:val="36"/>
          <w:szCs w:val="36"/>
        </w:rPr>
        <w:t>Meeting</w:t>
      </w:r>
      <w:r w:rsidR="00576D57">
        <w:rPr>
          <w:sz w:val="36"/>
          <w:szCs w:val="36"/>
        </w:rPr>
        <w:t xml:space="preserve"> minutes</w:t>
      </w:r>
    </w:p>
    <w:p w14:paraId="6EB3B63B" w14:textId="1E0AA480" w:rsidR="002F1257" w:rsidRPr="002F1257" w:rsidRDefault="002F1257" w:rsidP="002F1257">
      <w:pPr>
        <w:rPr>
          <w:sz w:val="36"/>
          <w:szCs w:val="36"/>
        </w:rPr>
      </w:pPr>
      <w:r w:rsidRPr="002F1257">
        <w:rPr>
          <w:sz w:val="36"/>
          <w:szCs w:val="36"/>
        </w:rPr>
        <w:t>Leo Dest</w:t>
      </w:r>
      <w:r w:rsidR="00D9622F">
        <w:rPr>
          <w:sz w:val="36"/>
          <w:szCs w:val="36"/>
        </w:rPr>
        <w:t>e</w:t>
      </w:r>
      <w:r w:rsidRPr="002F1257">
        <w:rPr>
          <w:sz w:val="36"/>
          <w:szCs w:val="36"/>
        </w:rPr>
        <w:t>n</w:t>
      </w:r>
      <w:r w:rsidR="00D9622F">
        <w:rPr>
          <w:sz w:val="36"/>
          <w:szCs w:val="36"/>
        </w:rPr>
        <w:t>a</w:t>
      </w:r>
      <w:r w:rsidRPr="002F1257">
        <w:rPr>
          <w:sz w:val="36"/>
          <w:szCs w:val="36"/>
        </w:rPr>
        <w:t>y - Class Diagram</w:t>
      </w:r>
    </w:p>
    <w:p w14:paraId="3440D393" w14:textId="77777777" w:rsidR="002F1257" w:rsidRPr="002F1257" w:rsidRDefault="002F1257" w:rsidP="002F1257">
      <w:pPr>
        <w:rPr>
          <w:sz w:val="36"/>
          <w:szCs w:val="36"/>
        </w:rPr>
      </w:pPr>
    </w:p>
    <w:p w14:paraId="3601736A" w14:textId="73CCE650" w:rsidR="002F1257" w:rsidRPr="002F1257" w:rsidRDefault="002F1257" w:rsidP="002F1257">
      <w:pPr>
        <w:rPr>
          <w:sz w:val="36"/>
          <w:szCs w:val="36"/>
        </w:rPr>
      </w:pPr>
      <w:r w:rsidRPr="002F1257">
        <w:rPr>
          <w:sz w:val="36"/>
          <w:szCs w:val="36"/>
        </w:rPr>
        <w:t>Joseph Donnellan – Workflow Organization and Reporting</w:t>
      </w:r>
    </w:p>
    <w:p w14:paraId="0FEE70DF" w14:textId="49110D52" w:rsidR="00EC3794" w:rsidRDefault="00EC3794" w:rsidP="003B3132">
      <w:pPr>
        <w:rPr>
          <w:lang w:val="ga-IE"/>
        </w:rPr>
      </w:pPr>
    </w:p>
    <w:p w14:paraId="2E38D0CA" w14:textId="54AEB298" w:rsidR="00576D57" w:rsidRDefault="00576D57" w:rsidP="003B3132">
      <w:pPr>
        <w:rPr>
          <w:lang w:val="ga-IE"/>
        </w:rPr>
      </w:pPr>
    </w:p>
    <w:p w14:paraId="4D06498F" w14:textId="0540D2B6" w:rsidR="00576D57" w:rsidRDefault="00576D57" w:rsidP="003B3132">
      <w:pPr>
        <w:rPr>
          <w:lang w:val="ga-IE"/>
        </w:rPr>
      </w:pPr>
    </w:p>
    <w:p w14:paraId="22E048D7" w14:textId="115726D7" w:rsidR="00576D57" w:rsidRDefault="00576D57" w:rsidP="003B3132">
      <w:pPr>
        <w:rPr>
          <w:lang w:val="ga-IE"/>
        </w:rPr>
      </w:pPr>
    </w:p>
    <w:p w14:paraId="5779CB90" w14:textId="76833BC2" w:rsidR="00576D57" w:rsidRDefault="00576D57" w:rsidP="003B3132">
      <w:pPr>
        <w:rPr>
          <w:lang w:val="ga-IE"/>
        </w:rPr>
      </w:pPr>
    </w:p>
    <w:p w14:paraId="239889A0" w14:textId="2DE47440" w:rsidR="00576D57" w:rsidRDefault="00576D57" w:rsidP="003B3132">
      <w:pPr>
        <w:rPr>
          <w:lang w:val="ga-IE"/>
        </w:rPr>
      </w:pPr>
    </w:p>
    <w:p w14:paraId="304C8CC6" w14:textId="03C15363" w:rsidR="00576D57" w:rsidRDefault="00576D57" w:rsidP="003B3132">
      <w:pPr>
        <w:rPr>
          <w:lang w:val="ga-IE"/>
        </w:rPr>
      </w:pPr>
    </w:p>
    <w:p w14:paraId="2AA8AD12" w14:textId="2404568B" w:rsidR="00576D57" w:rsidRDefault="00576D57" w:rsidP="003B3132">
      <w:pPr>
        <w:rPr>
          <w:lang w:val="ga-IE"/>
        </w:rPr>
      </w:pPr>
    </w:p>
    <w:p w14:paraId="5578E584" w14:textId="1A09DCAF" w:rsidR="00576D57" w:rsidRDefault="00576D57" w:rsidP="003B3132">
      <w:pPr>
        <w:rPr>
          <w:lang w:val="ga-IE"/>
        </w:rPr>
      </w:pPr>
    </w:p>
    <w:p w14:paraId="0763F65A" w14:textId="50773FE2" w:rsidR="00576D57" w:rsidRDefault="00576D57" w:rsidP="003B3132">
      <w:pPr>
        <w:rPr>
          <w:lang w:val="ga-IE"/>
        </w:rPr>
      </w:pPr>
    </w:p>
    <w:p w14:paraId="09DAAF2D" w14:textId="257EFE4E" w:rsidR="00576D57" w:rsidRDefault="00576D57" w:rsidP="003B3132">
      <w:pPr>
        <w:rPr>
          <w:lang w:val="ga-IE"/>
        </w:rPr>
      </w:pPr>
    </w:p>
    <w:p w14:paraId="13EECF94" w14:textId="4B9E210E" w:rsidR="00576D57" w:rsidRDefault="00576D57" w:rsidP="003B3132">
      <w:pPr>
        <w:rPr>
          <w:lang w:val="ga-IE"/>
        </w:rPr>
      </w:pPr>
    </w:p>
    <w:p w14:paraId="0C66EA16" w14:textId="632EF2DB" w:rsidR="00576D57" w:rsidRDefault="00576D57" w:rsidP="003B3132">
      <w:pPr>
        <w:rPr>
          <w:lang w:val="ga-IE"/>
        </w:rPr>
      </w:pPr>
    </w:p>
    <w:p w14:paraId="1B27A37D" w14:textId="6761EE55" w:rsidR="00576D57" w:rsidRDefault="007D5FEA" w:rsidP="007D5FEA">
      <w:pPr>
        <w:pStyle w:val="Heading1"/>
        <w:rPr>
          <w:lang w:val="ga-IE"/>
        </w:rPr>
      </w:pPr>
      <w:r>
        <w:rPr>
          <w:lang w:val="ga-IE"/>
        </w:rPr>
        <w:lastRenderedPageBreak/>
        <w:t>Use Case Diagram:</w:t>
      </w:r>
    </w:p>
    <w:p w14:paraId="5204EB67" w14:textId="77777777" w:rsidR="00576D57" w:rsidRDefault="00576D57" w:rsidP="003B3132">
      <w:pPr>
        <w:rPr>
          <w:lang w:val="ga-IE"/>
        </w:rPr>
      </w:pPr>
    </w:p>
    <w:p w14:paraId="1E808F32" w14:textId="23B244BA" w:rsidR="00576D57" w:rsidRDefault="007D5FEA" w:rsidP="003B3132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 </w:t>
      </w:r>
      <w:r>
        <w:rPr>
          <w:noProof/>
        </w:rPr>
        <w:drawing>
          <wp:inline distT="0" distB="0" distL="0" distR="0" wp14:anchorId="70F7193B" wp14:editId="528FDE19">
            <wp:extent cx="3819525" cy="4019550"/>
            <wp:effectExtent l="0" t="0" r="9525" b="0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19525" cy="401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1E8DEC" w14:textId="3B378D7F" w:rsidR="00BA05A6" w:rsidRDefault="00BA05A6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br w:type="page"/>
      </w:r>
    </w:p>
    <w:p w14:paraId="5D3C173A" w14:textId="4477C76B" w:rsidR="00BA05A6" w:rsidRDefault="00BA05A6" w:rsidP="00BA05A6">
      <w:pPr>
        <w:pStyle w:val="Heading1"/>
        <w:rPr>
          <w:lang w:val="ga-IE"/>
        </w:rPr>
      </w:pPr>
      <w:r>
        <w:rPr>
          <w:lang w:val="ga-IE"/>
        </w:rPr>
        <w:lastRenderedPageBreak/>
        <w:t>Class-Package-Diagram:</w:t>
      </w:r>
    </w:p>
    <w:p w14:paraId="422A3042" w14:textId="3AD5DF0E" w:rsidR="00BA05A6" w:rsidRPr="00BA05A6" w:rsidRDefault="00BA05A6" w:rsidP="00BA05A6">
      <w:pPr>
        <w:rPr>
          <w:lang w:val="ga-IE"/>
        </w:rPr>
      </w:pPr>
      <w:r>
        <w:rPr>
          <w:noProof/>
          <w:lang w:val="ga-IE"/>
        </w:rPr>
        <w:drawing>
          <wp:inline distT="0" distB="0" distL="0" distR="0" wp14:anchorId="39DAF70D" wp14:editId="44960ECC">
            <wp:extent cx="5274310" cy="8660130"/>
            <wp:effectExtent l="0" t="0" r="254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660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A05A6" w:rsidRPr="00BA05A6" w:rsidSect="009D1F5B">
      <w:headerReference w:type="even" r:id="rId16"/>
      <w:headerReference w:type="default" r:id="rId17"/>
      <w:headerReference w:type="first" r:id="rId18"/>
      <w:type w:val="continuous"/>
      <w:pgSz w:w="11900" w:h="16840"/>
      <w:pgMar w:top="1105" w:right="1797" w:bottom="1440" w:left="1797" w:header="426" w:footer="709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2E68D4" w14:textId="77777777" w:rsidR="005D2538" w:rsidRDefault="006E1D19">
      <w:pPr>
        <w:spacing w:after="0"/>
      </w:pPr>
      <w:r>
        <w:separator/>
      </w:r>
    </w:p>
  </w:endnote>
  <w:endnote w:type="continuationSeparator" w:id="0">
    <w:p w14:paraId="5BA80F6F" w14:textId="77777777" w:rsidR="005D2538" w:rsidRDefault="006E1D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Times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Prophet Bold">
    <w:altName w:val="Corbel"/>
    <w:charset w:val="00"/>
    <w:family w:val="auto"/>
    <w:pitch w:val="variable"/>
    <w:sig w:usb0="00000003" w:usb1="00000000" w:usb2="00000000" w:usb3="00000000" w:csb0="00000001" w:csb1="00000000"/>
  </w:font>
  <w:font w:name="Visuelt">
    <w:altName w:val="Calibri"/>
    <w:panose1 w:val="000000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&amp;quot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D08660" w14:textId="77777777" w:rsidR="005D2538" w:rsidRDefault="006E1D19">
      <w:pPr>
        <w:spacing w:after="0"/>
      </w:pPr>
      <w:r>
        <w:separator/>
      </w:r>
    </w:p>
  </w:footnote>
  <w:footnote w:type="continuationSeparator" w:id="0">
    <w:p w14:paraId="173FC1C3" w14:textId="77777777" w:rsidR="005D2538" w:rsidRDefault="006E1D1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38438" w14:textId="77777777" w:rsidR="008D5C60" w:rsidRDefault="008D5C60">
    <w:pPr>
      <w:pStyle w:val="Header"/>
    </w:pPr>
    <w:r>
      <w:rPr>
        <w:noProof/>
        <w:lang w:val="en-GB" w:eastAsia="en-GB"/>
      </w:rPr>
      <w:drawing>
        <wp:inline distT="0" distB="0" distL="0" distR="0" wp14:anchorId="36920581" wp14:editId="1AEA04E0">
          <wp:extent cx="5274310" cy="7463790"/>
          <wp:effectExtent l="25400" t="0" r="8890" b="0"/>
          <wp:docPr id="6" name="Picture 5" descr="Report Cover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port Cover2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274310" cy="74637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E9BF4" w14:textId="0B1DAD6E" w:rsidR="008D5C60" w:rsidRPr="007D5FEA" w:rsidRDefault="007D5FEA" w:rsidP="00E06981">
    <w:pPr>
      <w:pStyle w:val="Header"/>
      <w:ind w:hanging="1276"/>
      <w:rPr>
        <w:rFonts w:ascii="Visuelt" w:hAnsi="Visuelt"/>
        <w:color w:val="19A4B1"/>
        <w:sz w:val="32"/>
        <w:lang w:val="en-IE"/>
      </w:rPr>
    </w:pPr>
    <w:r>
      <w:rPr>
        <w:rFonts w:ascii="Visuelt" w:hAnsi="Visuelt"/>
        <w:color w:val="19A4B1"/>
        <w:sz w:val="32"/>
        <w:lang w:val="en-IE"/>
      </w:rPr>
      <w:t>Temp Agenc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08D45" w14:textId="77777777" w:rsidR="008D5C60" w:rsidRPr="008D5C60" w:rsidRDefault="008D5C60" w:rsidP="008D5C60">
    <w:pPr>
      <w:pStyle w:val="Header"/>
    </w:pPr>
    <w:r w:rsidRPr="008D5C60">
      <w:rPr>
        <w:noProof/>
        <w:lang w:val="en-GB" w:eastAsia="en-GB"/>
      </w:rPr>
      <w:drawing>
        <wp:anchor distT="0" distB="0" distL="114300" distR="114300" simplePos="0" relativeHeight="251658240" behindDoc="0" locked="0" layoutInCell="1" allowOverlap="1" wp14:anchorId="1EC9C524" wp14:editId="3D9CBFA8">
          <wp:simplePos x="0" y="0"/>
          <wp:positionH relativeFrom="column">
            <wp:posOffset>-1143000</wp:posOffset>
          </wp:positionH>
          <wp:positionV relativeFrom="paragraph">
            <wp:posOffset>-254635</wp:posOffset>
          </wp:positionV>
          <wp:extent cx="7556500" cy="10693400"/>
          <wp:effectExtent l="25400" t="0" r="0" b="0"/>
          <wp:wrapNone/>
          <wp:docPr id="11" name="Picture 11" descr="Report Cover3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port Cover3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6500" cy="10693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7841AF"/>
    <w:multiLevelType w:val="multilevel"/>
    <w:tmpl w:val="3CE81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0241">
      <o:colormenu v:ext="edit" fillcolor="none [3212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wsDQyMDYxMLYwNDVQ0lEKTi0uzszPAykwrAUAJJldaCwAAAA="/>
  </w:docVars>
  <w:rsids>
    <w:rsidRoot w:val="008C680B"/>
    <w:rsid w:val="00034B02"/>
    <w:rsid w:val="002977EE"/>
    <w:rsid w:val="002F1257"/>
    <w:rsid w:val="00386275"/>
    <w:rsid w:val="003B3132"/>
    <w:rsid w:val="003E61D7"/>
    <w:rsid w:val="00455ED2"/>
    <w:rsid w:val="00576D57"/>
    <w:rsid w:val="005D2538"/>
    <w:rsid w:val="006E1D19"/>
    <w:rsid w:val="007D5FEA"/>
    <w:rsid w:val="008C680B"/>
    <w:rsid w:val="008D5C60"/>
    <w:rsid w:val="009A4AA7"/>
    <w:rsid w:val="009D1F5B"/>
    <w:rsid w:val="00AB5107"/>
    <w:rsid w:val="00BA05A6"/>
    <w:rsid w:val="00D40BBE"/>
    <w:rsid w:val="00D9622F"/>
    <w:rsid w:val="00E06981"/>
    <w:rsid w:val="00E3564E"/>
    <w:rsid w:val="00EC3794"/>
    <w:rsid w:val="00EF0C95"/>
    <w:rsid w:val="00FB3258"/>
    <w:rsid w:val="00FE2F0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>
      <o:colormenu v:ext="edit" fillcolor="none [3212]"/>
    </o:shapedefaults>
    <o:shapelayout v:ext="edit">
      <o:idmap v:ext="edit" data="1"/>
    </o:shapelayout>
  </w:shapeDefaults>
  <w:decimalSymbol w:val="."/>
  <w:listSeparator w:val=","/>
  <w14:docId w14:val="315230E4"/>
  <w15:docId w15:val="{6830299C-AD42-4C30-9B80-8A0784B34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4A16"/>
    <w:rPr>
      <w:rFonts w:ascii="Times" w:hAnsi="Time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313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4">
    <w:name w:val="heading 4"/>
    <w:basedOn w:val="Normal"/>
    <w:link w:val="Heading4Char"/>
    <w:uiPriority w:val="9"/>
    <w:qFormat/>
    <w:rsid w:val="003B3132"/>
    <w:pPr>
      <w:spacing w:before="100" w:beforeAutospacing="1" w:after="100" w:afterAutospacing="1"/>
      <w:outlineLvl w:val="3"/>
    </w:pPr>
    <w:rPr>
      <w:rFonts w:ascii="Times New Roman" w:eastAsia="Times New Roman" w:hAnsi="Times New Roman" w:cs="Times New Roman"/>
      <w:b/>
      <w:bCs/>
      <w:lang w:val="en-IE" w:eastAsia="en-I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FE2F02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E2F02"/>
    <w:rPr>
      <w:rFonts w:ascii="Times" w:hAnsi="Times"/>
    </w:rPr>
  </w:style>
  <w:style w:type="paragraph" w:styleId="Footer">
    <w:name w:val="footer"/>
    <w:basedOn w:val="Normal"/>
    <w:link w:val="FooterChar"/>
    <w:uiPriority w:val="99"/>
    <w:unhideWhenUsed/>
    <w:rsid w:val="00FE2F02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E2F02"/>
    <w:rPr>
      <w:rFonts w:ascii="Times" w:hAnsi="Times"/>
    </w:rPr>
  </w:style>
  <w:style w:type="character" w:customStyle="1" w:styleId="Heading4Char">
    <w:name w:val="Heading 4 Char"/>
    <w:basedOn w:val="DefaultParagraphFont"/>
    <w:link w:val="Heading4"/>
    <w:uiPriority w:val="9"/>
    <w:rsid w:val="003B3132"/>
    <w:rPr>
      <w:rFonts w:ascii="Times New Roman" w:eastAsia="Times New Roman" w:hAnsi="Times New Roman" w:cs="Times New Roman"/>
      <w:b/>
      <w:bCs/>
      <w:lang w:val="en-IE" w:eastAsia="en-IE"/>
    </w:rPr>
  </w:style>
  <w:style w:type="character" w:customStyle="1" w:styleId="Heading1Char">
    <w:name w:val="Heading 1 Char"/>
    <w:basedOn w:val="DefaultParagraphFont"/>
    <w:link w:val="Heading1"/>
    <w:uiPriority w:val="9"/>
    <w:rsid w:val="003B313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task-list-item">
    <w:name w:val="task-list-item"/>
    <w:basedOn w:val="Normal"/>
    <w:rsid w:val="00576D57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E" w:eastAsia="en-IE"/>
    </w:rPr>
  </w:style>
  <w:style w:type="character" w:styleId="Strong">
    <w:name w:val="Strong"/>
    <w:basedOn w:val="DefaultParagraphFont"/>
    <w:uiPriority w:val="22"/>
    <w:qFormat/>
    <w:rsid w:val="00576D5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706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4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ontrol" Target="activeX/activeX2.xm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ontrol" Target="activeX/activeX1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2.wmf"/><Relationship Id="rId5" Type="http://schemas.openxmlformats.org/officeDocument/2006/relationships/styles" Target="styles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activeX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BA8F61D406D24EABD776923F01AA15" ma:contentTypeVersion="13" ma:contentTypeDescription="Create a new document." ma:contentTypeScope="" ma:versionID="83e081a1842f790326548cf603a5dc34">
  <xsd:schema xmlns:xsd="http://www.w3.org/2001/XMLSchema" xmlns:xs="http://www.w3.org/2001/XMLSchema" xmlns:p="http://schemas.microsoft.com/office/2006/metadata/properties" xmlns:ns3="a746e0bc-947f-4a5b-a69a-5d50638c2253" xmlns:ns4="b953e497-4048-46f5-9c92-75eb5bba50bf" targetNamespace="http://schemas.microsoft.com/office/2006/metadata/properties" ma:root="true" ma:fieldsID="aae6c9d1312454a19aaa73c4ccd6d824" ns3:_="" ns4:_="">
    <xsd:import namespace="a746e0bc-947f-4a5b-a69a-5d50638c2253"/>
    <xsd:import namespace="b953e497-4048-46f5-9c92-75eb5bba50b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46e0bc-947f-4a5b-a69a-5d50638c22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53e497-4048-46f5-9c92-75eb5bba50b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B0E0F56-C60F-478C-8EE8-9F70757313AA}">
  <ds:schemaRefs>
    <ds:schemaRef ds:uri="http://schemas.microsoft.com/office/2006/documentManagement/types"/>
    <ds:schemaRef ds:uri="a746e0bc-947f-4a5b-a69a-5d50638c2253"/>
    <ds:schemaRef ds:uri="http://schemas.openxmlformats.org/package/2006/metadata/core-properties"/>
    <ds:schemaRef ds:uri="http://schemas.microsoft.com/office/2006/metadata/properties"/>
    <ds:schemaRef ds:uri="http://purl.org/dc/terms/"/>
    <ds:schemaRef ds:uri="http://purl.org/dc/dcmitype/"/>
    <ds:schemaRef ds:uri="http://purl.org/dc/elements/1.1/"/>
    <ds:schemaRef ds:uri="b953e497-4048-46f5-9c92-75eb5bba50bf"/>
    <ds:schemaRef ds:uri="http://schemas.microsoft.com/office/infopath/2007/PartnerControl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8EABB7F5-6689-4EA5-B06A-78A560D24D6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890856-0815-47D8-B521-402C35BEDF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46e0bc-947f-4a5b-a69a-5d50638c2253"/>
    <ds:schemaRef ds:uri="b953e497-4048-46f5-9c92-75eb5bba50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150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T</Company>
  <LinksUpToDate>false</LinksUpToDate>
  <CharactersWithSpaces>1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blic Affairs</dc:creator>
  <cp:keywords/>
  <cp:lastModifiedBy>B00138163 Rene Dralle</cp:lastModifiedBy>
  <cp:revision>5</cp:revision>
  <cp:lastPrinted>2019-09-27T07:10:00Z</cp:lastPrinted>
  <dcterms:created xsi:type="dcterms:W3CDTF">2021-11-30T15:01:00Z</dcterms:created>
  <dcterms:modified xsi:type="dcterms:W3CDTF">2021-12-02T1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BA8F61D406D24EABD776923F01AA15</vt:lpwstr>
  </property>
</Properties>
</file>